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DB2173" w14:textId="75459345" w:rsidR="00BE7CBA" w:rsidRPr="0028411E" w:rsidRDefault="00124EE5" w:rsidP="001F293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8411E">
        <w:rPr>
          <w:rFonts w:ascii="Times New Roman" w:hAnsi="Times New Roman" w:cs="Times New Roman"/>
          <w:b/>
          <w:sz w:val="28"/>
          <w:szCs w:val="28"/>
        </w:rPr>
        <w:t>BAB VII</w:t>
      </w:r>
    </w:p>
    <w:p w14:paraId="092FA638" w14:textId="4B59E12C" w:rsidR="001F2931" w:rsidRDefault="001F2931" w:rsidP="001F293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8411E">
        <w:rPr>
          <w:rFonts w:ascii="Times New Roman" w:hAnsi="Times New Roman" w:cs="Times New Roman"/>
          <w:b/>
          <w:sz w:val="28"/>
          <w:szCs w:val="28"/>
        </w:rPr>
        <w:t>DISCUSSION</w:t>
      </w:r>
    </w:p>
    <w:p w14:paraId="52204287" w14:textId="46881358" w:rsidR="0028411E" w:rsidRDefault="00B863FA" w:rsidP="0028411E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iscussion</w:t>
      </w:r>
    </w:p>
    <w:p w14:paraId="41AA7706" w14:textId="10AC5A1A" w:rsidR="00101CE9" w:rsidRDefault="00B863FA" w:rsidP="00101CE9">
      <w:pPr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ada </w:t>
      </w:r>
      <w:proofErr w:type="spellStart"/>
      <w:r>
        <w:rPr>
          <w:rFonts w:ascii="Times New Roman" w:hAnsi="Times New Roman" w:cs="Times New Roman"/>
          <w:sz w:val="28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regre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linier </w:t>
      </w:r>
      <w:proofErr w:type="spellStart"/>
      <w:r>
        <w:rPr>
          <w:rFonts w:ascii="Times New Roman" w:hAnsi="Times New Roman" w:cs="Times New Roman"/>
          <w:sz w:val="28"/>
          <w:szCs w:val="28"/>
        </w:rPr>
        <w:t>sederhan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ertuju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eramal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ta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emperkira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habi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y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utri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ta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upu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erdasar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osi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dan </w:t>
      </w:r>
      <w:proofErr w:type="spellStart"/>
      <w:r>
        <w:rPr>
          <w:rFonts w:ascii="Times New Roman" w:hAnsi="Times New Roman" w:cs="Times New Roman"/>
          <w:sz w:val="28"/>
          <w:szCs w:val="28"/>
        </w:rPr>
        <w:t>jumla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utri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in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iperguna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kebutuh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para </w:t>
      </w:r>
      <w:proofErr w:type="spellStart"/>
      <w:r>
        <w:rPr>
          <w:rFonts w:ascii="Times New Roman" w:hAnsi="Times New Roman" w:cs="Times New Roman"/>
          <w:sz w:val="28"/>
          <w:szCs w:val="28"/>
        </w:rPr>
        <w:t>petan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erutam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eneliti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di </w:t>
      </w:r>
      <w:proofErr w:type="spellStart"/>
      <w:r w:rsidR="007A6562">
        <w:rPr>
          <w:rFonts w:ascii="Times New Roman" w:hAnsi="Times New Roman" w:cs="Times New Roman"/>
          <w:sz w:val="28"/>
          <w:szCs w:val="28"/>
        </w:rPr>
        <w:t>Universitas</w:t>
      </w:r>
      <w:proofErr w:type="spellEnd"/>
      <w:r w:rsidR="007A6562">
        <w:rPr>
          <w:rFonts w:ascii="Times New Roman" w:hAnsi="Times New Roman" w:cs="Times New Roman"/>
          <w:sz w:val="28"/>
          <w:szCs w:val="28"/>
        </w:rPr>
        <w:t xml:space="preserve"> Padjadjaran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8"/>
          <w:szCs w:val="28"/>
        </w:rPr>
        <w:t>bertemak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hidroponi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8"/>
          <w:szCs w:val="28"/>
        </w:rPr>
        <w:t>Deng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dany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in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apa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embant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ihak-piha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8"/>
          <w:szCs w:val="28"/>
        </w:rPr>
        <w:t>ingi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engelol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hidroponi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engetahu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habis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y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utrisi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ata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ppm per part million pada </w:t>
      </w:r>
      <w:proofErr w:type="spellStart"/>
      <w:r>
        <w:rPr>
          <w:rFonts w:ascii="Times New Roman" w:hAnsi="Times New Roman" w:cs="Times New Roman"/>
          <w:sz w:val="28"/>
          <w:szCs w:val="28"/>
        </w:rPr>
        <w:t>suat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anaman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Aplikasi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ini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dilengkapi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dengan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metode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regresi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linier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sederhana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untuk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memprediksi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hubungan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antara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01CE9">
        <w:rPr>
          <w:rFonts w:ascii="Times New Roman" w:hAnsi="Times New Roman" w:cs="Times New Roman"/>
          <w:sz w:val="28"/>
          <w:szCs w:val="28"/>
        </w:rPr>
        <w:t>variabel</w:t>
      </w:r>
      <w:proofErr w:type="spellEnd"/>
      <w:r w:rsidR="00101CE9">
        <w:rPr>
          <w:rFonts w:ascii="Times New Roman" w:hAnsi="Times New Roman" w:cs="Times New Roman"/>
          <w:sz w:val="28"/>
          <w:szCs w:val="28"/>
        </w:rPr>
        <w:t xml:space="preserve"> x dan y.</w:t>
      </w:r>
    </w:p>
    <w:p w14:paraId="175D902F" w14:textId="6E553BC5" w:rsidR="00101CE9" w:rsidRPr="00B863FA" w:rsidRDefault="00101CE9" w:rsidP="00101CE9">
      <w:pPr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ersebu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masi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dala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tahap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pengembang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untuk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lebi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empurna</w:t>
      </w:r>
      <w:proofErr w:type="spellEnd"/>
      <w:r>
        <w:rPr>
          <w:rFonts w:ascii="Times New Roman" w:hAnsi="Times New Roman" w:cs="Times New Roman"/>
          <w:sz w:val="28"/>
          <w:szCs w:val="28"/>
        </w:rPr>
        <w:t>,</w:t>
      </w:r>
    </w:p>
    <w:sectPr w:rsidR="00101CE9" w:rsidRPr="00B863FA" w:rsidSect="0056101F">
      <w:pgSz w:w="11906" w:h="16838" w:code="9"/>
      <w:pgMar w:top="2268" w:right="1701" w:bottom="2268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1125D"/>
    <w:multiLevelType w:val="hybridMultilevel"/>
    <w:tmpl w:val="6CCC5436"/>
    <w:lvl w:ilvl="0" w:tplc="F5DA72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6005CD"/>
    <w:multiLevelType w:val="hybridMultilevel"/>
    <w:tmpl w:val="3BCC4B7E"/>
    <w:lvl w:ilvl="0" w:tplc="B0BA60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CB82E31"/>
    <w:multiLevelType w:val="hybridMultilevel"/>
    <w:tmpl w:val="8B2A6F34"/>
    <w:lvl w:ilvl="0" w:tplc="73E22A86">
      <w:start w:val="1"/>
      <w:numFmt w:val="decimal"/>
      <w:lvlText w:val="7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583DD9"/>
    <w:multiLevelType w:val="hybridMultilevel"/>
    <w:tmpl w:val="F252F966"/>
    <w:lvl w:ilvl="0" w:tplc="73E22A86">
      <w:start w:val="1"/>
      <w:numFmt w:val="decimal"/>
      <w:lvlText w:val="7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1428F0"/>
    <w:multiLevelType w:val="hybridMultilevel"/>
    <w:tmpl w:val="A6488328"/>
    <w:lvl w:ilvl="0" w:tplc="148A69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wtDCwNDI3NTW0sDRS0lEKTi0uzszPAykwrgUAx5blfCwAAAA="/>
  </w:docVars>
  <w:rsids>
    <w:rsidRoot w:val="004A262A"/>
    <w:rsid w:val="000B61A3"/>
    <w:rsid w:val="00101CE9"/>
    <w:rsid w:val="00124EE5"/>
    <w:rsid w:val="001F2931"/>
    <w:rsid w:val="0028411E"/>
    <w:rsid w:val="00285C36"/>
    <w:rsid w:val="002D4980"/>
    <w:rsid w:val="002E2D5F"/>
    <w:rsid w:val="004A262A"/>
    <w:rsid w:val="00504699"/>
    <w:rsid w:val="00541E87"/>
    <w:rsid w:val="0056101F"/>
    <w:rsid w:val="0072608D"/>
    <w:rsid w:val="007A6562"/>
    <w:rsid w:val="00923C40"/>
    <w:rsid w:val="00A54338"/>
    <w:rsid w:val="00AF3CCB"/>
    <w:rsid w:val="00B863FA"/>
    <w:rsid w:val="00BE7CBA"/>
    <w:rsid w:val="00CD2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F88D9"/>
  <w15:chartTrackingRefBased/>
  <w15:docId w15:val="{B616F8D1-DB74-4CE2-904E-70A251FF9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7CB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6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19</cp:revision>
  <dcterms:created xsi:type="dcterms:W3CDTF">2018-04-25T02:48:00Z</dcterms:created>
  <dcterms:modified xsi:type="dcterms:W3CDTF">2018-05-01T00:12:00Z</dcterms:modified>
</cp:coreProperties>
</file>